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3EC49" w14:textId="77777777" w:rsidR="00B17BEC" w:rsidRPr="00BB040B" w:rsidRDefault="00B17BEC">
      <w:pPr>
        <w:pStyle w:val="Textoindependiente"/>
        <w:jc w:val="center"/>
        <w:rPr>
          <w:rFonts w:ascii="Calibri Light" w:hAnsi="Calibri Light" w:cs="Calibri Light"/>
          <w:sz w:val="18"/>
          <w:szCs w:val="18"/>
        </w:rPr>
      </w:pPr>
    </w:p>
    <w:p w14:paraId="545CA3E1" w14:textId="77777777" w:rsidR="009542D0" w:rsidRPr="00BB040B" w:rsidRDefault="009542D0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0107D625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PROGRAMA:</w:t>
      </w:r>
      <w:r w:rsidRPr="00BB040B">
        <w:rPr>
          <w:rFonts w:ascii="Calibri Light" w:hAnsi="Calibri Light" w:cs="Calibri Light"/>
          <w:sz w:val="18"/>
          <w:szCs w:val="18"/>
        </w:rPr>
        <w:t xml:space="preserve"> </w:t>
      </w:r>
      <w:r w:rsidR="00C1336D">
        <w:rPr>
          <w:rFonts w:ascii="Calibri Light" w:hAnsi="Calibri Light" w:cs="Calibri Light"/>
          <w:sz w:val="18"/>
          <w:szCs w:val="18"/>
        </w:rPr>
        <w:t>INGENIERIA MECÁNICA</w:t>
      </w:r>
    </w:p>
    <w:p w14:paraId="24AEF008" w14:textId="77777777" w:rsidR="009542D0" w:rsidRPr="00BB040B" w:rsidRDefault="009542D0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663B2B49" w14:textId="7C987011" w:rsidR="00B17BEC" w:rsidRPr="00BB040B" w:rsidRDefault="0046791E">
      <w:pPr>
        <w:pStyle w:val="Textoindependiente"/>
        <w:jc w:val="center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69095FC4" wp14:editId="57AC0068">
                <wp:simplePos x="0" y="0"/>
                <wp:positionH relativeFrom="column">
                  <wp:posOffset>-112395</wp:posOffset>
                </wp:positionH>
                <wp:positionV relativeFrom="paragraph">
                  <wp:posOffset>101600</wp:posOffset>
                </wp:positionV>
                <wp:extent cx="6488430" cy="9426575"/>
                <wp:effectExtent l="0" t="0" r="0" b="0"/>
                <wp:wrapNone/>
                <wp:docPr id="148398154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8430" cy="9426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2712ACA" id="Rectangle 28" o:spid="_x0000_s1026" style="position:absolute;margin-left:-8.85pt;margin-top:8pt;width:510.9pt;height:742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" o:allowincell="f" filled="f" strokecolor="gray"/>
            </w:pict>
          </mc:Fallback>
        </mc:AlternateContent>
      </w:r>
    </w:p>
    <w:p w14:paraId="06F886B2" w14:textId="77777777" w:rsidR="00B17BEC" w:rsidRPr="00BB040B" w:rsidRDefault="00B17BEC">
      <w:pPr>
        <w:pStyle w:val="Textoindependiente"/>
        <w:jc w:val="center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MODALIDAD DE TRABAJO DE GRADO</w:t>
      </w:r>
    </w:p>
    <w:p w14:paraId="07541D81" w14:textId="77777777" w:rsidR="00D44CD6" w:rsidRPr="00BB040B" w:rsidRDefault="00D44CD6">
      <w:pPr>
        <w:pStyle w:val="Textoindependiente"/>
        <w:jc w:val="center"/>
        <w:rPr>
          <w:rFonts w:ascii="Calibri Light" w:hAnsi="Calibri Light" w:cs="Calibri Light"/>
          <w:b/>
          <w:sz w:val="18"/>
          <w:szCs w:val="18"/>
        </w:rPr>
      </w:pPr>
    </w:p>
    <w:tbl>
      <w:tblPr>
        <w:tblW w:w="86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1560"/>
        <w:gridCol w:w="283"/>
        <w:gridCol w:w="2410"/>
        <w:gridCol w:w="283"/>
        <w:gridCol w:w="1592"/>
        <w:gridCol w:w="283"/>
        <w:gridCol w:w="1927"/>
      </w:tblGrid>
      <w:tr w:rsidR="00F25FAB" w:rsidRPr="00BB040B" w14:paraId="1F69A9EB" w14:textId="77777777" w:rsidTr="00AB6DB4">
        <w:trPr>
          <w:jc w:val="center"/>
        </w:trPr>
        <w:tc>
          <w:tcPr>
            <w:tcW w:w="284" w:type="dxa"/>
            <w:shd w:val="clear" w:color="auto" w:fill="auto"/>
          </w:tcPr>
          <w:p w14:paraId="40FC923D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</w:tcPr>
          <w:p w14:paraId="348306BA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Investigación</w:t>
            </w:r>
          </w:p>
        </w:tc>
        <w:tc>
          <w:tcPr>
            <w:tcW w:w="283" w:type="dxa"/>
            <w:shd w:val="clear" w:color="auto" w:fill="auto"/>
          </w:tcPr>
          <w:p w14:paraId="21A5DBDF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72F0CCBB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Pasantía de Investigación</w:t>
            </w:r>
          </w:p>
        </w:tc>
        <w:tc>
          <w:tcPr>
            <w:tcW w:w="283" w:type="dxa"/>
            <w:shd w:val="clear" w:color="auto" w:fill="auto"/>
          </w:tcPr>
          <w:p w14:paraId="1AEB1028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592" w:type="dxa"/>
            <w:tcBorders>
              <w:top w:val="nil"/>
              <w:bottom w:val="nil"/>
            </w:tcBorders>
            <w:shd w:val="clear" w:color="auto" w:fill="auto"/>
          </w:tcPr>
          <w:p w14:paraId="46D78980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Docencia</w:t>
            </w:r>
          </w:p>
        </w:tc>
        <w:tc>
          <w:tcPr>
            <w:tcW w:w="283" w:type="dxa"/>
            <w:shd w:val="clear" w:color="auto" w:fill="auto"/>
          </w:tcPr>
          <w:p w14:paraId="55C2CB77" w14:textId="0A57A8FD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92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D047783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Práctica Empresarial</w:t>
            </w:r>
          </w:p>
        </w:tc>
      </w:tr>
      <w:tr w:rsidR="00F25FAB" w:rsidRPr="00BB040B" w14:paraId="0BE554FF" w14:textId="77777777" w:rsidTr="00171EE3">
        <w:trPr>
          <w:jc w:val="center"/>
        </w:trPr>
        <w:tc>
          <w:tcPr>
            <w:tcW w:w="284" w:type="dxa"/>
            <w:shd w:val="clear" w:color="auto" w:fill="auto"/>
          </w:tcPr>
          <w:p w14:paraId="33A8613B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</w:tcPr>
          <w:p w14:paraId="5DA6EB80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Recital de Grado</w:t>
            </w:r>
          </w:p>
        </w:tc>
        <w:tc>
          <w:tcPr>
            <w:tcW w:w="283" w:type="dxa"/>
            <w:shd w:val="clear" w:color="auto" w:fill="auto"/>
          </w:tcPr>
          <w:p w14:paraId="67A569E2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</w:tcPr>
          <w:p w14:paraId="4FDC01E1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Diplomado</w:t>
            </w:r>
          </w:p>
        </w:tc>
        <w:tc>
          <w:tcPr>
            <w:tcW w:w="283" w:type="dxa"/>
            <w:shd w:val="clear" w:color="auto" w:fill="auto"/>
          </w:tcPr>
          <w:p w14:paraId="4640FB77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592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45FBDF32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Práctica Integral</w:t>
            </w:r>
          </w:p>
        </w:tc>
        <w:tc>
          <w:tcPr>
            <w:tcW w:w="2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E4845" w14:textId="77777777" w:rsidR="00F25FAB" w:rsidRPr="00BB040B" w:rsidRDefault="00F25FAB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9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17675E" w14:textId="77777777" w:rsidR="00F25FAB" w:rsidRPr="00BB040B" w:rsidRDefault="00B176B2" w:rsidP="00F25FAB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Articulación</w:t>
            </w:r>
            <w:r w:rsidR="00171EE3" w:rsidRPr="00BB040B">
              <w:rPr>
                <w:rFonts w:ascii="Calibri Light" w:hAnsi="Calibri Light" w:cs="Calibri Light"/>
                <w:sz w:val="18"/>
                <w:szCs w:val="18"/>
              </w:rPr>
              <w:t xml:space="preserve"> Posgrado</w:t>
            </w:r>
          </w:p>
        </w:tc>
      </w:tr>
    </w:tbl>
    <w:p w14:paraId="77FA77ED" w14:textId="77777777" w:rsidR="00F25FAB" w:rsidRPr="00BB040B" w:rsidRDefault="00F25FAB">
      <w:pPr>
        <w:pStyle w:val="Textoindependiente"/>
        <w:jc w:val="center"/>
        <w:rPr>
          <w:rFonts w:ascii="Calibri Light" w:hAnsi="Calibri Light" w:cs="Calibri Light"/>
          <w:b/>
          <w:sz w:val="18"/>
          <w:szCs w:val="18"/>
        </w:rPr>
      </w:pPr>
    </w:p>
    <w:p w14:paraId="5ED7AF44" w14:textId="77777777" w:rsidR="00B17BEC" w:rsidRPr="00BB040B" w:rsidRDefault="00B17BEC">
      <w:pPr>
        <w:pStyle w:val="Textoindependiente"/>
        <w:jc w:val="center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 xml:space="preserve">EL JURADO CALIFICADOR CONFORMADO POR: </w:t>
      </w:r>
      <w:r w:rsidRPr="00BB040B">
        <w:rPr>
          <w:rFonts w:ascii="Calibri Light" w:hAnsi="Calibri Light" w:cs="Calibri Light"/>
          <w:sz w:val="18"/>
          <w:szCs w:val="18"/>
        </w:rPr>
        <w:t>(Nombres, apellidos y documento de identidad).</w:t>
      </w:r>
    </w:p>
    <w:p w14:paraId="136B9A66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220EF49A" w14:textId="379032EE" w:rsidR="00F25FAB" w:rsidRPr="00BB040B" w:rsidRDefault="00F25FAB" w:rsidP="00F25FAB">
      <w:pPr>
        <w:pStyle w:val="Textoindependiente"/>
        <w:spacing w:line="360" w:lineRule="auto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JURADO 1:</w:t>
      </w:r>
      <w:r w:rsidRPr="00BB040B">
        <w:rPr>
          <w:rFonts w:ascii="Calibri Light" w:hAnsi="Calibri Light" w:cs="Calibri Light"/>
          <w:sz w:val="18"/>
          <w:szCs w:val="18"/>
        </w:rPr>
        <w:t xml:space="preserve"> </w:t>
      </w:r>
      <w:r w:rsidRPr="00222CB9">
        <w:rPr>
          <w:rFonts w:ascii="Calibri Light" w:hAnsi="Calibri Light" w:cs="Calibri Light"/>
          <w:sz w:val="18"/>
          <w:szCs w:val="18"/>
        </w:rPr>
        <w:t>___</w:t>
      </w:r>
      <w:r w:rsidR="00617803">
        <w:rPr>
          <w:u w:val="single"/>
        </w:rPr>
        <w:tab/>
      </w:r>
      <w:r w:rsidR="00617803">
        <w:rPr>
          <w:u w:val="single"/>
        </w:rPr>
        <w:tab/>
      </w:r>
      <w:r w:rsidRPr="00222CB9">
        <w:rPr>
          <w:rFonts w:ascii="Calibri Light" w:hAnsi="Calibri Light" w:cs="Calibri Light"/>
          <w:sz w:val="18"/>
          <w:szCs w:val="18"/>
        </w:rPr>
        <w:t>_____</w:t>
      </w:r>
      <w:r w:rsidR="00AB2A02" w:rsidRPr="00222CB9">
        <w:rPr>
          <w:rFonts w:ascii="Calibri Light" w:hAnsi="Calibri Light" w:cs="Calibri Light"/>
          <w:sz w:val="18"/>
          <w:szCs w:val="18"/>
        </w:rPr>
        <w:t>___________</w:t>
      </w:r>
      <w:r w:rsidRPr="00222CB9">
        <w:rPr>
          <w:rFonts w:ascii="Calibri Light" w:hAnsi="Calibri Light" w:cs="Calibri Light"/>
          <w:sz w:val="18"/>
          <w:szCs w:val="18"/>
        </w:rPr>
        <w:t>________</w:t>
      </w:r>
      <w:r w:rsidR="00222CB9">
        <w:rPr>
          <w:rFonts w:ascii="Calibri Light" w:hAnsi="Calibri Light" w:cs="Calibri Light"/>
          <w:sz w:val="18"/>
          <w:szCs w:val="18"/>
        </w:rPr>
        <w:t xml:space="preserve">       </w:t>
      </w:r>
      <w:r w:rsidRPr="00222CB9">
        <w:rPr>
          <w:rFonts w:ascii="Calibri Light" w:hAnsi="Calibri Light" w:cs="Calibri Light"/>
          <w:sz w:val="18"/>
          <w:szCs w:val="18"/>
        </w:rPr>
        <w:t>/</w:t>
      </w:r>
      <w:r w:rsidRPr="00BB040B">
        <w:rPr>
          <w:rFonts w:ascii="Calibri Light" w:hAnsi="Calibri Light" w:cs="Calibri Light"/>
          <w:sz w:val="18"/>
          <w:szCs w:val="18"/>
        </w:rPr>
        <w:t xml:space="preserve"> </w:t>
      </w:r>
      <w:r w:rsidRPr="00BB040B">
        <w:rPr>
          <w:rFonts w:ascii="Calibri Light" w:hAnsi="Calibri Light" w:cs="Calibri Light"/>
          <w:b/>
          <w:sz w:val="18"/>
          <w:szCs w:val="18"/>
        </w:rPr>
        <w:t>C.C:</w:t>
      </w:r>
      <w:r w:rsidRPr="00BB040B">
        <w:rPr>
          <w:rFonts w:ascii="Calibri Light" w:hAnsi="Calibri Light" w:cs="Calibri Light"/>
          <w:sz w:val="18"/>
          <w:szCs w:val="18"/>
        </w:rPr>
        <w:t xml:space="preserve"> _______________________</w:t>
      </w:r>
      <w:r w:rsidR="00AB2A02" w:rsidRPr="00BB040B">
        <w:rPr>
          <w:rFonts w:ascii="Calibri Light" w:hAnsi="Calibri Light" w:cs="Calibri Light"/>
          <w:sz w:val="18"/>
          <w:szCs w:val="18"/>
        </w:rPr>
        <w:t>__</w:t>
      </w:r>
      <w:r w:rsidRPr="00BB040B">
        <w:rPr>
          <w:rFonts w:ascii="Calibri Light" w:hAnsi="Calibri Light" w:cs="Calibri Light"/>
          <w:sz w:val="18"/>
          <w:szCs w:val="18"/>
        </w:rPr>
        <w:t>________</w:t>
      </w:r>
    </w:p>
    <w:p w14:paraId="32CA7E9B" w14:textId="16AA1D7B" w:rsidR="00AB2A02" w:rsidRPr="00BB040B" w:rsidRDefault="00AB2A02" w:rsidP="00AB2A02">
      <w:pPr>
        <w:pStyle w:val="Textoindependiente"/>
        <w:spacing w:line="360" w:lineRule="auto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JURADO 2:</w:t>
      </w:r>
      <w:r w:rsidRPr="00BB040B">
        <w:rPr>
          <w:rFonts w:ascii="Calibri Light" w:hAnsi="Calibri Light" w:cs="Calibri Light"/>
          <w:sz w:val="18"/>
          <w:szCs w:val="18"/>
        </w:rPr>
        <w:t xml:space="preserve"> _____</w:t>
      </w:r>
      <w:r w:rsidR="00222CB9" w:rsidRPr="00222CB9">
        <w:rPr>
          <w:rFonts w:ascii="Calibri Light" w:hAnsi="Calibri Light" w:cs="Calibri Light"/>
          <w:sz w:val="18"/>
          <w:szCs w:val="18"/>
        </w:rPr>
        <w:t xml:space="preserve"> </w:t>
      </w:r>
      <w:r w:rsidR="00617803">
        <w:rPr>
          <w:rFonts w:ascii="Calibri Light" w:hAnsi="Calibri Light" w:cs="Calibri Light"/>
          <w:sz w:val="18"/>
          <w:szCs w:val="18"/>
        </w:rPr>
        <w:tab/>
      </w:r>
      <w:r w:rsidR="00617803">
        <w:rPr>
          <w:rFonts w:ascii="Calibri Light" w:hAnsi="Calibri Light" w:cs="Calibri Light"/>
          <w:sz w:val="18"/>
          <w:szCs w:val="18"/>
        </w:rPr>
        <w:tab/>
      </w:r>
      <w:r w:rsidRPr="00222CB9">
        <w:rPr>
          <w:rFonts w:ascii="Calibri Light" w:hAnsi="Calibri Light" w:cs="Calibri Light"/>
          <w:sz w:val="18"/>
          <w:szCs w:val="18"/>
        </w:rPr>
        <w:t>______________________________/</w:t>
      </w:r>
      <w:r w:rsidRPr="00BB040B">
        <w:rPr>
          <w:rFonts w:ascii="Calibri Light" w:hAnsi="Calibri Light" w:cs="Calibri Light"/>
          <w:sz w:val="18"/>
          <w:szCs w:val="18"/>
        </w:rPr>
        <w:t xml:space="preserve"> </w:t>
      </w:r>
      <w:r w:rsidRPr="00BB040B">
        <w:rPr>
          <w:rFonts w:ascii="Calibri Light" w:hAnsi="Calibri Light" w:cs="Calibri Light"/>
          <w:b/>
          <w:sz w:val="18"/>
          <w:szCs w:val="18"/>
        </w:rPr>
        <w:t>C.C:</w:t>
      </w:r>
      <w:r w:rsidRPr="00BB040B">
        <w:rPr>
          <w:rFonts w:ascii="Calibri Light" w:hAnsi="Calibri Light" w:cs="Calibri Light"/>
          <w:sz w:val="18"/>
          <w:szCs w:val="18"/>
        </w:rPr>
        <w:t xml:space="preserve"> _________________________________</w:t>
      </w:r>
    </w:p>
    <w:p w14:paraId="1D67BECD" w14:textId="77777777" w:rsidR="00AB2A02" w:rsidRPr="00BB040B" w:rsidRDefault="00AB2A02" w:rsidP="00AB2A02">
      <w:pPr>
        <w:pStyle w:val="Textoindependiente"/>
        <w:spacing w:line="360" w:lineRule="auto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JURADO 3:</w:t>
      </w:r>
      <w:r w:rsidRPr="00BB040B">
        <w:rPr>
          <w:rFonts w:ascii="Calibri Light" w:hAnsi="Calibri Light" w:cs="Calibri Light"/>
          <w:sz w:val="18"/>
          <w:szCs w:val="18"/>
        </w:rPr>
        <w:t xml:space="preserve"> ______________________________________________________________/ </w:t>
      </w:r>
      <w:r w:rsidRPr="00BB040B">
        <w:rPr>
          <w:rFonts w:ascii="Calibri Light" w:hAnsi="Calibri Light" w:cs="Calibri Light"/>
          <w:b/>
          <w:sz w:val="18"/>
          <w:szCs w:val="18"/>
        </w:rPr>
        <w:t>C.C:</w:t>
      </w:r>
      <w:r w:rsidRPr="00BB040B">
        <w:rPr>
          <w:rFonts w:ascii="Calibri Light" w:hAnsi="Calibri Light" w:cs="Calibri Light"/>
          <w:sz w:val="18"/>
          <w:szCs w:val="18"/>
        </w:rPr>
        <w:t xml:space="preserve"> _________________________________</w:t>
      </w:r>
    </w:p>
    <w:p w14:paraId="300F84AF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5E61E89E" w14:textId="2F8A82E9" w:rsidR="00B17BEC" w:rsidRPr="00222CB9" w:rsidRDefault="00B17BEC" w:rsidP="00D44CD6">
      <w:pPr>
        <w:pStyle w:val="Textoindependiente"/>
        <w:spacing w:line="360" w:lineRule="auto"/>
        <w:rPr>
          <w:rFonts w:ascii="Calibri Light" w:hAnsi="Calibri Light" w:cs="Calibri Light"/>
          <w:bCs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 xml:space="preserve">EN SU SESIÓN EFECTUADA EN: </w:t>
      </w:r>
      <w:r w:rsidR="00222CB9">
        <w:rPr>
          <w:rFonts w:ascii="Calibri Light" w:hAnsi="Calibri Light" w:cs="Calibri Light"/>
          <w:b/>
          <w:sz w:val="18"/>
          <w:szCs w:val="18"/>
        </w:rPr>
        <w:t xml:space="preserve"> </w:t>
      </w:r>
      <w:bookmarkStart w:id="0" w:name="_GoBack"/>
      <w:bookmarkEnd w:id="0"/>
    </w:p>
    <w:p w14:paraId="6D25D455" w14:textId="77777777" w:rsidR="00B17BEC" w:rsidRPr="00BB040B" w:rsidRDefault="00B17BEC">
      <w:pPr>
        <w:pStyle w:val="Textoindependiente"/>
        <w:jc w:val="both"/>
        <w:rPr>
          <w:rFonts w:ascii="Calibri Light" w:hAnsi="Calibri Light" w:cs="Calibri Light"/>
          <w:sz w:val="18"/>
          <w:szCs w:val="18"/>
        </w:rPr>
      </w:pPr>
    </w:p>
    <w:p w14:paraId="5F4FA009" w14:textId="77777777" w:rsidR="00B17BEC" w:rsidRPr="00BB040B" w:rsidRDefault="00B17BEC">
      <w:pPr>
        <w:pStyle w:val="Textoindependiente"/>
        <w:jc w:val="both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sz w:val="18"/>
          <w:szCs w:val="18"/>
        </w:rPr>
        <w:t>Terminadas sus deliberaciones, y en cumplimiento de las normas y acuerdos de los órganos de dirección de la Universidad de Pamplona, se ha llegado a la siguiente conclusión:</w:t>
      </w:r>
    </w:p>
    <w:p w14:paraId="0CBB6D7D" w14:textId="77777777" w:rsidR="00B17BEC" w:rsidRPr="00BB040B" w:rsidRDefault="00B17BEC">
      <w:pPr>
        <w:pStyle w:val="Textoindependiente"/>
        <w:jc w:val="both"/>
        <w:rPr>
          <w:rFonts w:ascii="Calibri Light" w:hAnsi="Calibri Light" w:cs="Calibri Light"/>
          <w:sz w:val="18"/>
          <w:szCs w:val="18"/>
        </w:rPr>
      </w:pPr>
    </w:p>
    <w:p w14:paraId="0D63FD53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  <w:u w:val="single"/>
        </w:rPr>
        <w:t>Primera Conclusión:</w:t>
      </w:r>
      <w:r w:rsidRPr="00BB040B">
        <w:rPr>
          <w:rFonts w:ascii="Calibri Light" w:hAnsi="Calibri Light" w:cs="Calibri Light"/>
          <w:b/>
          <w:sz w:val="18"/>
          <w:szCs w:val="18"/>
        </w:rPr>
        <w:t xml:space="preserve"> Otorgar la Calificación de: __</w:t>
      </w:r>
      <w:r w:rsidR="003A2EC8" w:rsidRPr="00BB040B">
        <w:rPr>
          <w:rFonts w:ascii="Calibri Light" w:hAnsi="Calibri Light" w:cs="Calibri Light"/>
          <w:b/>
          <w:sz w:val="18"/>
          <w:szCs w:val="18"/>
        </w:rPr>
        <w:t>_. _</w:t>
      </w:r>
      <w:r w:rsidRPr="00BB040B">
        <w:rPr>
          <w:rFonts w:ascii="Calibri Light" w:hAnsi="Calibri Light" w:cs="Calibri Light"/>
          <w:b/>
          <w:sz w:val="18"/>
          <w:szCs w:val="18"/>
        </w:rPr>
        <w:t>__</w:t>
      </w:r>
      <w:r w:rsidR="005D556A" w:rsidRPr="00BB040B"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5D556A" w:rsidRPr="00BB040B">
        <w:rPr>
          <w:rFonts w:ascii="Calibri Light" w:hAnsi="Calibri Light" w:cs="Calibri Light"/>
          <w:i/>
          <w:sz w:val="18"/>
          <w:szCs w:val="18"/>
        </w:rPr>
        <w:t>(en números)</w:t>
      </w:r>
    </w:p>
    <w:p w14:paraId="4FFA135F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tbl>
      <w:tblPr>
        <w:tblW w:w="6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1985"/>
        <w:gridCol w:w="283"/>
        <w:gridCol w:w="1985"/>
        <w:gridCol w:w="283"/>
        <w:gridCol w:w="1927"/>
      </w:tblGrid>
      <w:tr w:rsidR="00660843" w:rsidRPr="00BB040B" w14:paraId="105BB0C5" w14:textId="77777777" w:rsidTr="00660843">
        <w:trPr>
          <w:jc w:val="center"/>
        </w:trPr>
        <w:tc>
          <w:tcPr>
            <w:tcW w:w="283" w:type="dxa"/>
            <w:shd w:val="clear" w:color="auto" w:fill="auto"/>
          </w:tcPr>
          <w:p w14:paraId="47C60285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</w:tcPr>
          <w:p w14:paraId="125B8E72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Excelente (&gt;=4,&lt;=5</w:t>
            </w:r>
            <w:r w:rsidR="00264B35">
              <w:rPr>
                <w:rFonts w:ascii="Calibri Light" w:hAnsi="Calibri Light" w:cs="Calibri Light"/>
                <w:sz w:val="18"/>
                <w:szCs w:val="18"/>
              </w:rPr>
              <w:t>-</w:t>
            </w:r>
            <w:r w:rsidRPr="00BB040B">
              <w:rPr>
                <w:rFonts w:ascii="Calibri Light" w:hAnsi="Calibri Light" w:cs="Calibri Light"/>
                <w:sz w:val="18"/>
                <w:szCs w:val="18"/>
              </w:rPr>
              <w:t>0)</w:t>
            </w:r>
          </w:p>
        </w:tc>
        <w:tc>
          <w:tcPr>
            <w:tcW w:w="283" w:type="dxa"/>
            <w:shd w:val="clear" w:color="auto" w:fill="auto"/>
          </w:tcPr>
          <w:p w14:paraId="5D7474FE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</w:tcPr>
          <w:p w14:paraId="57B91C59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Aprobado(&gt;=3,&lt;=3.99)</w:t>
            </w:r>
          </w:p>
        </w:tc>
        <w:tc>
          <w:tcPr>
            <w:tcW w:w="283" w:type="dxa"/>
            <w:shd w:val="clear" w:color="auto" w:fill="auto"/>
          </w:tcPr>
          <w:p w14:paraId="738167A2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92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671A1DF" w14:textId="77777777" w:rsidR="00660843" w:rsidRPr="00BB040B" w:rsidRDefault="00660843" w:rsidP="00AB6DB4">
            <w:pPr>
              <w:pStyle w:val="Textoindependiente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Incompleto (&lt;=2.99)</w:t>
            </w:r>
          </w:p>
        </w:tc>
      </w:tr>
    </w:tbl>
    <w:p w14:paraId="2899375B" w14:textId="77777777" w:rsidR="00D44CD6" w:rsidRPr="00BB040B" w:rsidRDefault="00D44CD6" w:rsidP="00B6236A">
      <w:pPr>
        <w:pStyle w:val="Textoindependiente"/>
        <w:spacing w:line="360" w:lineRule="auto"/>
        <w:rPr>
          <w:rFonts w:ascii="Calibri Light" w:hAnsi="Calibri Light" w:cs="Calibri Light"/>
          <w:b/>
          <w:sz w:val="18"/>
          <w:szCs w:val="18"/>
        </w:rPr>
      </w:pPr>
    </w:p>
    <w:p w14:paraId="18ED63F8" w14:textId="77777777" w:rsidR="003A2EC8" w:rsidRPr="00BB040B" w:rsidRDefault="003A2EC8" w:rsidP="00B6236A">
      <w:pPr>
        <w:pStyle w:val="Textoindependiente"/>
        <w:spacing w:line="360" w:lineRule="auto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AL TRABAJO DE GRADO T</w:t>
      </w:r>
      <w:r w:rsidR="00B17BEC" w:rsidRPr="00BB040B">
        <w:rPr>
          <w:rFonts w:ascii="Calibri Light" w:hAnsi="Calibri Light" w:cs="Calibri Light"/>
          <w:b/>
          <w:sz w:val="18"/>
          <w:szCs w:val="18"/>
        </w:rPr>
        <w:t>ITULADO:</w:t>
      </w:r>
    </w:p>
    <w:p w14:paraId="051D2223" w14:textId="545A37B6" w:rsidR="00617803" w:rsidRPr="00617803" w:rsidRDefault="00617803">
      <w:pPr>
        <w:pStyle w:val="Textoindependiente"/>
        <w:spacing w:line="360" w:lineRule="auto"/>
        <w:rPr>
          <w:rFonts w:ascii="Calibri Light" w:hAnsi="Calibri Light" w:cs="Calibri Light"/>
          <w:bCs/>
          <w:sz w:val="18"/>
          <w:szCs w:val="18"/>
        </w:rPr>
      </w:pPr>
      <w:r>
        <w:rPr>
          <w:rFonts w:ascii="Calibri Light" w:hAnsi="Calibri Light" w:cs="Calibri Light"/>
          <w:bCs/>
          <w:sz w:val="18"/>
          <w:szCs w:val="18"/>
        </w:rPr>
        <w:t>llenar</w:t>
      </w:r>
    </w:p>
    <w:p w14:paraId="7D1775A3" w14:textId="77777777" w:rsidR="00617803" w:rsidRDefault="00617803">
      <w:pPr>
        <w:pStyle w:val="Textoindependiente"/>
        <w:spacing w:line="360" w:lineRule="auto"/>
        <w:rPr>
          <w:rFonts w:ascii="Calibri Light" w:hAnsi="Calibri Light" w:cs="Calibri Light"/>
          <w:b/>
          <w:sz w:val="18"/>
          <w:szCs w:val="18"/>
        </w:rPr>
      </w:pPr>
    </w:p>
    <w:p w14:paraId="173C778C" w14:textId="49B342D3" w:rsidR="00345B25" w:rsidRPr="00BB040B" w:rsidRDefault="00B17BEC">
      <w:pPr>
        <w:pStyle w:val="Textoindependiente"/>
        <w:spacing w:line="360" w:lineRule="auto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AUTOR</w:t>
      </w:r>
      <w:r w:rsidR="00345B25" w:rsidRPr="00BB040B">
        <w:rPr>
          <w:rFonts w:ascii="Calibri Light" w:hAnsi="Calibri Light" w:cs="Calibri Light"/>
          <w:b/>
          <w:sz w:val="18"/>
          <w:szCs w:val="18"/>
        </w:rPr>
        <w:t>(ES)</w:t>
      </w:r>
      <w:r w:rsidRPr="00BB040B">
        <w:rPr>
          <w:rFonts w:ascii="Calibri Light" w:hAnsi="Calibri Light" w:cs="Calibri Light"/>
          <w:b/>
          <w:sz w:val="18"/>
          <w:szCs w:val="18"/>
        </w:rPr>
        <w:t>:</w:t>
      </w:r>
      <w:r w:rsidR="00345B25" w:rsidRPr="00BB040B">
        <w:rPr>
          <w:rFonts w:ascii="Calibri Light" w:hAnsi="Calibri Light" w:cs="Calibri Light"/>
          <w:sz w:val="18"/>
          <w:szCs w:val="18"/>
        </w:rPr>
        <w:t xml:space="preserve"> </w:t>
      </w:r>
      <w:r w:rsidR="00AB2A02" w:rsidRPr="00BB040B">
        <w:rPr>
          <w:rFonts w:ascii="Calibri Light" w:hAnsi="Calibri Light" w:cs="Calibri Light"/>
          <w:sz w:val="18"/>
          <w:szCs w:val="18"/>
        </w:rPr>
        <w:t>Número de Autores (</w:t>
      </w:r>
      <w:r w:rsidR="00222CB9">
        <w:rPr>
          <w:rFonts w:ascii="Calibri Light" w:hAnsi="Calibri Light" w:cs="Calibri Light"/>
          <w:sz w:val="18"/>
          <w:szCs w:val="18"/>
        </w:rPr>
        <w:t>1</w:t>
      </w:r>
      <w:r w:rsidR="00AB2A02" w:rsidRPr="00BB040B">
        <w:rPr>
          <w:rFonts w:ascii="Calibri Light" w:hAnsi="Calibri Light" w:cs="Calibri Light"/>
          <w:sz w:val="18"/>
          <w:szCs w:val="18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"/>
        <w:gridCol w:w="6185"/>
        <w:gridCol w:w="709"/>
        <w:gridCol w:w="1984"/>
      </w:tblGrid>
      <w:tr w:rsidR="00345B25" w:rsidRPr="00BB040B" w14:paraId="78214FCD" w14:textId="77777777" w:rsidTr="00AB6DB4">
        <w:tc>
          <w:tcPr>
            <w:tcW w:w="90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5C2ED29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Nombres:</w:t>
            </w:r>
          </w:p>
        </w:tc>
        <w:tc>
          <w:tcPr>
            <w:tcW w:w="6185" w:type="dxa"/>
            <w:shd w:val="clear" w:color="auto" w:fill="auto"/>
          </w:tcPr>
          <w:p w14:paraId="2210F352" w14:textId="1739BC78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14:paraId="7F5357D1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COD.</w:t>
            </w:r>
          </w:p>
        </w:tc>
        <w:tc>
          <w:tcPr>
            <w:tcW w:w="1984" w:type="dxa"/>
            <w:shd w:val="clear" w:color="auto" w:fill="auto"/>
          </w:tcPr>
          <w:p w14:paraId="3B5CF49F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345B25" w:rsidRPr="00BB040B" w14:paraId="59CFF33A" w14:textId="77777777" w:rsidTr="00AB6DB4">
        <w:tc>
          <w:tcPr>
            <w:tcW w:w="90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0FF55B9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Nombres:</w:t>
            </w:r>
          </w:p>
        </w:tc>
        <w:tc>
          <w:tcPr>
            <w:tcW w:w="6185" w:type="dxa"/>
            <w:shd w:val="clear" w:color="auto" w:fill="auto"/>
          </w:tcPr>
          <w:p w14:paraId="4E886390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14:paraId="61605E7B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COD.</w:t>
            </w:r>
          </w:p>
        </w:tc>
        <w:tc>
          <w:tcPr>
            <w:tcW w:w="1984" w:type="dxa"/>
            <w:shd w:val="clear" w:color="auto" w:fill="auto"/>
          </w:tcPr>
          <w:p w14:paraId="49158659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345B25" w:rsidRPr="00BB040B" w14:paraId="501F4452" w14:textId="77777777" w:rsidTr="00AB6DB4">
        <w:tc>
          <w:tcPr>
            <w:tcW w:w="90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9B2CB51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Nombres:</w:t>
            </w:r>
          </w:p>
        </w:tc>
        <w:tc>
          <w:tcPr>
            <w:tcW w:w="6185" w:type="dxa"/>
            <w:shd w:val="clear" w:color="auto" w:fill="auto"/>
          </w:tcPr>
          <w:p w14:paraId="7B2EB4B2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14:paraId="49D6FB70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sz w:val="18"/>
                <w:szCs w:val="18"/>
              </w:rPr>
              <w:t>COD.</w:t>
            </w:r>
          </w:p>
        </w:tc>
        <w:tc>
          <w:tcPr>
            <w:tcW w:w="1984" w:type="dxa"/>
            <w:shd w:val="clear" w:color="auto" w:fill="auto"/>
          </w:tcPr>
          <w:p w14:paraId="5778CB62" w14:textId="77777777" w:rsidR="00345B25" w:rsidRPr="00BB040B" w:rsidRDefault="00345B25" w:rsidP="00AB6DB4">
            <w:pPr>
              <w:pStyle w:val="Textoindependiente"/>
              <w:spacing w:line="36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</w:tbl>
    <w:p w14:paraId="5A8CCFD6" w14:textId="77777777" w:rsidR="00345B25" w:rsidRPr="00BB040B" w:rsidRDefault="00345B25" w:rsidP="00345B25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670E1A9C" w14:textId="1D0017B2" w:rsidR="00B17BEC" w:rsidRPr="00BB040B" w:rsidRDefault="00B17BEC" w:rsidP="00345B25">
      <w:pPr>
        <w:pStyle w:val="Textoindependiente"/>
        <w:rPr>
          <w:rFonts w:ascii="Calibri Light" w:hAnsi="Calibri Light" w:cs="Calibri Light"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</w:rPr>
        <w:t>DIRECTOR Y/O TUTOR:</w:t>
      </w:r>
      <w:r w:rsidRPr="00BB040B">
        <w:rPr>
          <w:rFonts w:ascii="Calibri Light" w:hAnsi="Calibri Light" w:cs="Calibri Light"/>
          <w:sz w:val="18"/>
          <w:szCs w:val="18"/>
        </w:rPr>
        <w:t xml:space="preserve"> ___</w:t>
      </w:r>
      <w:r w:rsidR="00222CB9" w:rsidRPr="00222CB9">
        <w:rPr>
          <w:rFonts w:ascii="Calibri Light" w:hAnsi="Calibri Light" w:cs="Calibri Light"/>
          <w:sz w:val="18"/>
          <w:szCs w:val="18"/>
        </w:rPr>
        <w:t xml:space="preserve"> </w:t>
      </w:r>
      <w:r w:rsidRPr="00BB040B">
        <w:rPr>
          <w:rFonts w:ascii="Calibri Light" w:hAnsi="Calibri Light" w:cs="Calibri Light"/>
          <w:sz w:val="18"/>
          <w:szCs w:val="18"/>
        </w:rPr>
        <w:t>______________</w:t>
      </w:r>
      <w:r w:rsidR="00AB2A02" w:rsidRPr="00BB040B">
        <w:rPr>
          <w:rFonts w:ascii="Calibri Light" w:hAnsi="Calibri Light" w:cs="Calibri Light"/>
          <w:sz w:val="18"/>
          <w:szCs w:val="18"/>
        </w:rPr>
        <w:t>__</w:t>
      </w:r>
      <w:r w:rsidR="00345B25" w:rsidRPr="00BB040B">
        <w:rPr>
          <w:rFonts w:ascii="Calibri Light" w:hAnsi="Calibri Light" w:cs="Calibri Light"/>
          <w:sz w:val="18"/>
          <w:szCs w:val="18"/>
        </w:rPr>
        <w:t>___</w:t>
      </w:r>
      <w:r w:rsidRPr="00BB040B">
        <w:rPr>
          <w:rFonts w:ascii="Calibri Light" w:hAnsi="Calibri Light" w:cs="Calibri Light"/>
          <w:sz w:val="18"/>
          <w:szCs w:val="18"/>
        </w:rPr>
        <w:t>__________/</w:t>
      </w:r>
      <w:r w:rsidRPr="00BB040B">
        <w:rPr>
          <w:rFonts w:ascii="Calibri Light" w:hAnsi="Calibri Light" w:cs="Calibri Light"/>
          <w:b/>
          <w:sz w:val="18"/>
          <w:szCs w:val="18"/>
        </w:rPr>
        <w:t>C.</w:t>
      </w:r>
      <w:r w:rsidR="009542D0" w:rsidRPr="00BB040B">
        <w:rPr>
          <w:rFonts w:ascii="Calibri Light" w:hAnsi="Calibri Light" w:cs="Calibri Light"/>
          <w:b/>
          <w:sz w:val="18"/>
          <w:szCs w:val="18"/>
        </w:rPr>
        <w:t>C: _</w:t>
      </w:r>
      <w:r w:rsidRPr="00BB040B">
        <w:rPr>
          <w:rFonts w:ascii="Calibri Light" w:hAnsi="Calibri Light" w:cs="Calibri Light"/>
          <w:b/>
          <w:sz w:val="18"/>
          <w:szCs w:val="18"/>
        </w:rPr>
        <w:t>___</w:t>
      </w:r>
      <w:r w:rsidR="00345B25" w:rsidRPr="00BB040B">
        <w:rPr>
          <w:rFonts w:ascii="Calibri Light" w:hAnsi="Calibri Light" w:cs="Calibri Light"/>
          <w:sz w:val="18"/>
          <w:szCs w:val="18"/>
        </w:rPr>
        <w:t>____________________</w:t>
      </w:r>
      <w:r w:rsidRPr="00BB040B">
        <w:rPr>
          <w:rFonts w:ascii="Calibri Light" w:hAnsi="Calibri Light" w:cs="Calibri Light"/>
          <w:sz w:val="18"/>
          <w:szCs w:val="18"/>
        </w:rPr>
        <w:t>_</w:t>
      </w:r>
    </w:p>
    <w:p w14:paraId="231FB2A8" w14:textId="77777777" w:rsidR="00B17BEC" w:rsidRPr="00BB040B" w:rsidRDefault="00B17BEC" w:rsidP="00345B25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</w:p>
    <w:p w14:paraId="1215A4A9" w14:textId="77777777" w:rsidR="00B17BEC" w:rsidRPr="00BB040B" w:rsidRDefault="00B17BEC" w:rsidP="00345B25">
      <w:pPr>
        <w:pStyle w:val="Textoindependiente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  <w:u w:val="single"/>
        </w:rPr>
        <w:t>Segunda Conclusión:</w:t>
      </w:r>
      <w:r w:rsidRPr="00BB040B">
        <w:rPr>
          <w:rFonts w:ascii="Calibri Light" w:hAnsi="Calibri Light" w:cs="Calibri Light"/>
          <w:b/>
          <w:sz w:val="18"/>
          <w:szCs w:val="18"/>
        </w:rPr>
        <w:t xml:space="preserve"> </w:t>
      </w:r>
      <w:r w:rsidRPr="00BB040B">
        <w:rPr>
          <w:rFonts w:ascii="Calibri Light" w:hAnsi="Calibri Light" w:cs="Calibri Light"/>
          <w:sz w:val="18"/>
          <w:szCs w:val="18"/>
        </w:rPr>
        <w:t>Emitir los siguientes criterios</w:t>
      </w:r>
    </w:p>
    <w:p w14:paraId="635AA1C3" w14:textId="77777777" w:rsidR="00345B25" w:rsidRPr="00BB040B" w:rsidRDefault="00345B25" w:rsidP="00345B25">
      <w:pPr>
        <w:pStyle w:val="Textoindependiente"/>
        <w:tabs>
          <w:tab w:val="right" w:pos="9974"/>
        </w:tabs>
        <w:rPr>
          <w:rFonts w:ascii="Calibri Light" w:hAnsi="Calibri Light" w:cs="Calibri Light"/>
          <w:sz w:val="18"/>
          <w:szCs w:val="18"/>
        </w:rPr>
      </w:pPr>
    </w:p>
    <w:tbl>
      <w:tblPr>
        <w:tblW w:w="649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4"/>
        <w:gridCol w:w="4686"/>
        <w:gridCol w:w="703"/>
        <w:gridCol w:w="774"/>
      </w:tblGrid>
      <w:tr w:rsidR="00AB2A02" w:rsidRPr="00BB040B" w14:paraId="46C9DDB4" w14:textId="77777777" w:rsidTr="00D44CD6">
        <w:trPr>
          <w:cantSplit/>
          <w:trHeight w:val="180"/>
          <w:jc w:val="center"/>
        </w:trPr>
        <w:tc>
          <w:tcPr>
            <w:tcW w:w="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A2CA" w14:textId="77777777" w:rsidR="00AB2A02" w:rsidRPr="00BB040B" w:rsidRDefault="00AB2A02">
            <w:pPr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s-ES_tradnl"/>
              </w:rPr>
              <w:t>No.</w:t>
            </w:r>
          </w:p>
        </w:tc>
        <w:tc>
          <w:tcPr>
            <w:tcW w:w="46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D6E8" w14:textId="77777777" w:rsidR="00AB2A02" w:rsidRPr="00BB040B" w:rsidRDefault="00AB2A02">
            <w:pPr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s-ES_tradnl"/>
              </w:rPr>
              <w:t>DESCRIPCIÓN</w:t>
            </w:r>
          </w:p>
        </w:tc>
        <w:tc>
          <w:tcPr>
            <w:tcW w:w="14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4C9C" w14:textId="77777777" w:rsidR="00AB2A02" w:rsidRPr="00BB040B" w:rsidRDefault="00AB2A02">
            <w:pPr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s-ES_tradnl"/>
              </w:rPr>
              <w:t>RECOMENDAR</w:t>
            </w:r>
          </w:p>
        </w:tc>
      </w:tr>
      <w:tr w:rsidR="00D44CD6" w:rsidRPr="00BB040B" w14:paraId="5622D74D" w14:textId="77777777" w:rsidTr="00D44CD6">
        <w:trPr>
          <w:trHeight w:val="155"/>
          <w:jc w:val="center"/>
        </w:trPr>
        <w:tc>
          <w:tcPr>
            <w:tcW w:w="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B24D9" w14:textId="77777777" w:rsidR="00AB2A02" w:rsidRPr="00BB040B" w:rsidRDefault="00AB2A02">
            <w:pPr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6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1663B" w14:textId="77777777" w:rsidR="00AB2A02" w:rsidRPr="00BB040B" w:rsidRDefault="00AB2A02">
            <w:pPr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D7A1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s-ES_tradnl"/>
              </w:rPr>
              <w:t>SI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BE811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s-ES_tradnl"/>
              </w:rPr>
              <w:t>NO</w:t>
            </w:r>
          </w:p>
        </w:tc>
      </w:tr>
      <w:tr w:rsidR="00D44CD6" w:rsidRPr="00BB040B" w14:paraId="3F55AEE5" w14:textId="77777777" w:rsidTr="00D44CD6">
        <w:trPr>
          <w:trHeight w:val="70"/>
          <w:jc w:val="center"/>
        </w:trPr>
        <w:tc>
          <w:tcPr>
            <w:tcW w:w="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7A05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1.</w:t>
            </w:r>
          </w:p>
        </w:tc>
        <w:tc>
          <w:tcPr>
            <w:tcW w:w="4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CB83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Recomendar para presentar en eventos.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352F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28AF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D44CD6" w:rsidRPr="00BB040B" w14:paraId="71A6A1CF" w14:textId="77777777" w:rsidTr="00243664">
        <w:trPr>
          <w:trHeight w:val="132"/>
          <w:jc w:val="center"/>
        </w:trPr>
        <w:tc>
          <w:tcPr>
            <w:tcW w:w="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618E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2.</w:t>
            </w:r>
          </w:p>
        </w:tc>
        <w:tc>
          <w:tcPr>
            <w:tcW w:w="4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260AC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Recomendar para publicación.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8963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A922E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D44CD6" w:rsidRPr="00BB040B" w14:paraId="79A85D1C" w14:textId="77777777" w:rsidTr="00243664">
        <w:trPr>
          <w:trHeight w:val="70"/>
          <w:jc w:val="center"/>
        </w:trPr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7DC2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3.</w:t>
            </w:r>
          </w:p>
        </w:tc>
        <w:tc>
          <w:tcPr>
            <w:tcW w:w="4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432E" w14:textId="77777777" w:rsidR="00AB2A02" w:rsidRPr="00BB040B" w:rsidRDefault="00AB2A02">
            <w:pPr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Recomendar para ser continuado en otros trabajos.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3566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3CEF" w14:textId="77777777" w:rsidR="00AB2A02" w:rsidRPr="00BB040B" w:rsidRDefault="00AB2A02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243664" w:rsidRPr="00BB040B" w14:paraId="1A17D97F" w14:textId="77777777" w:rsidTr="00243664">
        <w:trPr>
          <w:trHeight w:val="70"/>
          <w:jc w:val="center"/>
        </w:trPr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8F588" w14:textId="77777777" w:rsidR="00243664" w:rsidRPr="00BB040B" w:rsidRDefault="00243664">
            <w:pPr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 xml:space="preserve">4. </w:t>
            </w:r>
          </w:p>
        </w:tc>
        <w:tc>
          <w:tcPr>
            <w:tcW w:w="4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02DB6" w14:textId="77777777" w:rsidR="00243664" w:rsidRPr="00BB040B" w:rsidRDefault="00243664">
            <w:pPr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Recomen</w:t>
            </w:r>
            <w:r w:rsidR="00660843"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dar para mención</w:t>
            </w: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 xml:space="preserve"> meritoria (acuerdo 186 de 2002).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667A6" w14:textId="77777777" w:rsidR="00243664" w:rsidRPr="00BB040B" w:rsidRDefault="00243664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31E8C" w14:textId="77777777" w:rsidR="00243664" w:rsidRPr="00BB040B" w:rsidRDefault="00243664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243664" w:rsidRPr="00BB040B" w14:paraId="14885A02" w14:textId="77777777" w:rsidTr="00243664">
        <w:trPr>
          <w:trHeight w:val="70"/>
          <w:jc w:val="center"/>
        </w:trPr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FFA1B3" w14:textId="77777777" w:rsidR="00243664" w:rsidRPr="00BB040B" w:rsidRDefault="00243664">
            <w:pPr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5.</w:t>
            </w:r>
          </w:p>
        </w:tc>
        <w:tc>
          <w:tcPr>
            <w:tcW w:w="4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B0B39" w14:textId="77777777" w:rsidR="00243664" w:rsidRPr="00BB040B" w:rsidRDefault="00243664">
            <w:pPr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</w:pP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Recomen</w:t>
            </w:r>
            <w:r w:rsidR="00660843"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>dar para mención</w:t>
            </w:r>
            <w:r w:rsidRPr="00BB040B">
              <w:rPr>
                <w:rFonts w:ascii="Calibri Light" w:hAnsi="Calibri Light" w:cs="Calibri Light"/>
                <w:color w:val="000000"/>
                <w:sz w:val="18"/>
                <w:szCs w:val="18"/>
                <w:lang w:val="es-ES_tradnl"/>
              </w:rPr>
              <w:t xml:space="preserve"> laureada (acuerdo 186 de 2002).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A5037" w14:textId="77777777" w:rsidR="00243664" w:rsidRPr="00BB040B" w:rsidRDefault="00243664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8424E6" w14:textId="77777777" w:rsidR="00243664" w:rsidRPr="00BB040B" w:rsidRDefault="00243664" w:rsidP="00D44CD6">
            <w:pPr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</w:tbl>
    <w:p w14:paraId="4DF1B905" w14:textId="77777777" w:rsidR="00D44CD6" w:rsidRPr="00BB040B" w:rsidRDefault="00D44CD6" w:rsidP="00345B25">
      <w:pPr>
        <w:pStyle w:val="Textoindependiente"/>
        <w:tabs>
          <w:tab w:val="right" w:pos="9974"/>
        </w:tabs>
        <w:rPr>
          <w:rFonts w:ascii="Calibri Light" w:hAnsi="Calibri Light" w:cs="Calibri Light"/>
          <w:sz w:val="18"/>
          <w:szCs w:val="18"/>
        </w:rPr>
      </w:pPr>
    </w:p>
    <w:p w14:paraId="4D53DACB" w14:textId="77777777" w:rsidR="00B17BEC" w:rsidRPr="00BB040B" w:rsidRDefault="009542D0" w:rsidP="00345B25">
      <w:pPr>
        <w:pStyle w:val="Textoindependiente"/>
        <w:tabs>
          <w:tab w:val="right" w:pos="9974"/>
        </w:tabs>
        <w:rPr>
          <w:rFonts w:ascii="Calibri Light" w:hAnsi="Calibri Light" w:cs="Calibri Light"/>
          <w:b/>
          <w:sz w:val="18"/>
          <w:szCs w:val="18"/>
          <w:u w:val="single"/>
        </w:rPr>
      </w:pPr>
      <w:r w:rsidRPr="00BB040B">
        <w:rPr>
          <w:rFonts w:ascii="Calibri Light" w:hAnsi="Calibri Light" w:cs="Calibri Light"/>
          <w:sz w:val="18"/>
          <w:szCs w:val="18"/>
        </w:rPr>
        <w:t xml:space="preserve">Otras: </w:t>
      </w:r>
      <w:r w:rsidR="00B17BEC" w:rsidRPr="00BB040B">
        <w:rPr>
          <w:rFonts w:ascii="Calibri Light" w:hAnsi="Calibri Light" w:cs="Calibri Light"/>
          <w:sz w:val="18"/>
          <w:szCs w:val="18"/>
        </w:rPr>
        <w:t>___________________________________________________________________________________________</w:t>
      </w:r>
      <w:r w:rsidR="00AB2A02" w:rsidRPr="00BB040B">
        <w:rPr>
          <w:rFonts w:ascii="Calibri Light" w:hAnsi="Calibri Light" w:cs="Calibri Light"/>
          <w:sz w:val="18"/>
          <w:szCs w:val="18"/>
        </w:rPr>
        <w:t>______________</w:t>
      </w:r>
    </w:p>
    <w:p w14:paraId="24FD7FC1" w14:textId="77777777" w:rsidR="00B17BEC" w:rsidRPr="00BB040B" w:rsidRDefault="00B17BEC" w:rsidP="00D44CD6">
      <w:pPr>
        <w:pStyle w:val="Textoindependiente"/>
        <w:spacing w:line="276" w:lineRule="auto"/>
        <w:rPr>
          <w:rFonts w:ascii="Calibri Light" w:hAnsi="Calibri Light" w:cs="Calibri Light"/>
          <w:b/>
          <w:sz w:val="18"/>
          <w:szCs w:val="18"/>
          <w:u w:val="single"/>
        </w:rPr>
      </w:pPr>
    </w:p>
    <w:p w14:paraId="1D0645BB" w14:textId="3FE9D56D" w:rsidR="003A2EC8" w:rsidRDefault="00B17BEC" w:rsidP="0008623B">
      <w:pPr>
        <w:pStyle w:val="Textoindependiente"/>
        <w:spacing w:line="276" w:lineRule="auto"/>
        <w:rPr>
          <w:rFonts w:ascii="Calibri Light" w:hAnsi="Calibri Light" w:cs="Calibri Light"/>
          <w:b/>
          <w:sz w:val="18"/>
          <w:szCs w:val="18"/>
        </w:rPr>
      </w:pPr>
      <w:r w:rsidRPr="00BB040B">
        <w:rPr>
          <w:rFonts w:ascii="Calibri Light" w:hAnsi="Calibri Light" w:cs="Calibri Light"/>
          <w:b/>
          <w:sz w:val="18"/>
          <w:szCs w:val="18"/>
          <w:u w:val="single"/>
        </w:rPr>
        <w:t xml:space="preserve">Tercera Conclusión: </w:t>
      </w:r>
      <w:r w:rsidRPr="00BB040B">
        <w:rPr>
          <w:rFonts w:ascii="Calibri Light" w:hAnsi="Calibri Light" w:cs="Calibri Light"/>
          <w:sz w:val="18"/>
          <w:szCs w:val="18"/>
        </w:rPr>
        <w:t>Avalar el cumplimiento del Trabajo de Grado, para optar por el Título de</w:t>
      </w:r>
      <w:r w:rsidR="003A2EC8" w:rsidRPr="00BB040B">
        <w:rPr>
          <w:rFonts w:ascii="Calibri Light" w:hAnsi="Calibri Light" w:cs="Calibri Light"/>
          <w:sz w:val="18"/>
          <w:szCs w:val="18"/>
        </w:rPr>
        <w:t xml:space="preserve">: </w:t>
      </w:r>
      <w:r w:rsidR="0008623B" w:rsidRPr="0008623B">
        <w:rPr>
          <w:rFonts w:ascii="Calibri Light" w:hAnsi="Calibri Light" w:cs="Calibri Light"/>
          <w:sz w:val="18"/>
          <w:szCs w:val="18"/>
          <w:u w:val="single"/>
        </w:rPr>
        <w:t>INGENIERO</w:t>
      </w:r>
      <w:r w:rsidR="0008623B">
        <w:rPr>
          <w:rFonts w:ascii="Calibri Light" w:hAnsi="Calibri Light" w:cs="Calibri Light"/>
          <w:sz w:val="18"/>
          <w:szCs w:val="18"/>
          <w:u w:val="single"/>
        </w:rPr>
        <w:t xml:space="preserve"> </w:t>
      </w:r>
      <w:r w:rsidR="0008623B" w:rsidRPr="0008623B">
        <w:rPr>
          <w:rFonts w:ascii="Calibri Light" w:hAnsi="Calibri Light" w:cs="Calibri Light"/>
          <w:sz w:val="18"/>
          <w:szCs w:val="18"/>
          <w:u w:val="single"/>
        </w:rPr>
        <w:t>MECÁNICO</w:t>
      </w:r>
      <w:r w:rsidR="0008623B">
        <w:rPr>
          <w:rFonts w:ascii="Calibri Light" w:hAnsi="Calibri Light" w:cs="Calibri Light"/>
          <w:sz w:val="18"/>
          <w:szCs w:val="18"/>
          <w:u w:val="single"/>
        </w:rPr>
        <w:t xml:space="preserve">   </w:t>
      </w:r>
    </w:p>
    <w:p w14:paraId="47379197" w14:textId="77777777" w:rsidR="0008623B" w:rsidRPr="0008623B" w:rsidRDefault="0008623B" w:rsidP="0008623B">
      <w:pPr>
        <w:pStyle w:val="Textoindependiente"/>
        <w:spacing w:line="276" w:lineRule="auto"/>
        <w:rPr>
          <w:rFonts w:ascii="Calibri Light" w:hAnsi="Calibri Light" w:cs="Calibri Light"/>
          <w:b/>
          <w:sz w:val="18"/>
          <w:szCs w:val="18"/>
        </w:rPr>
      </w:pPr>
    </w:p>
    <w:p w14:paraId="14ADE7A2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i/>
          <w:sz w:val="18"/>
          <w:szCs w:val="18"/>
        </w:rPr>
      </w:pPr>
      <w:r w:rsidRPr="00BB040B">
        <w:rPr>
          <w:rFonts w:ascii="Calibri Light" w:hAnsi="Calibri Light" w:cs="Calibri Light"/>
          <w:b/>
          <w:i/>
          <w:sz w:val="18"/>
          <w:szCs w:val="18"/>
        </w:rPr>
        <w:t>Firmas del Jurado Calificador:</w:t>
      </w:r>
    </w:p>
    <w:p w14:paraId="6E9BFD60" w14:textId="77777777" w:rsidR="00B17BEC" w:rsidRPr="00BB040B" w:rsidRDefault="00B17BEC">
      <w:pPr>
        <w:pStyle w:val="Textoindependiente"/>
        <w:rPr>
          <w:rFonts w:ascii="Calibri Light" w:hAnsi="Calibri Light" w:cs="Calibri Light"/>
          <w:b/>
          <w:i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2666"/>
        <w:gridCol w:w="27"/>
        <w:gridCol w:w="426"/>
        <w:gridCol w:w="108"/>
        <w:gridCol w:w="2726"/>
        <w:gridCol w:w="361"/>
        <w:gridCol w:w="421"/>
        <w:gridCol w:w="2385"/>
      </w:tblGrid>
      <w:tr w:rsidR="00D44CD6" w:rsidRPr="00BB040B" w14:paraId="3DC0066B" w14:textId="77777777" w:rsidTr="00BB040B">
        <w:trPr>
          <w:gridBefore w:val="1"/>
          <w:wBefore w:w="379" w:type="dxa"/>
          <w:trHeight w:val="278"/>
          <w:jc w:val="center"/>
        </w:trPr>
        <w:tc>
          <w:tcPr>
            <w:tcW w:w="266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1544FAC" w14:textId="77777777" w:rsidR="00D44CD6" w:rsidRPr="00BB040B" w:rsidRDefault="00D44CD6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  <w:p w14:paraId="4A8166CE" w14:textId="77777777" w:rsidR="003A2EC8" w:rsidRPr="00BB040B" w:rsidRDefault="003A2EC8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  <w:p w14:paraId="6151C746" w14:textId="77777777" w:rsidR="003A2EC8" w:rsidRPr="00BB040B" w:rsidRDefault="003A2EC8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5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56AB7D" w14:textId="77777777" w:rsidR="00D44CD6" w:rsidRPr="00BB040B" w:rsidRDefault="00D44CD6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308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2CFD92D5" w14:textId="77777777" w:rsidR="00D44CD6" w:rsidRPr="00BB040B" w:rsidRDefault="00D44CD6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F6C69B" w14:textId="77777777" w:rsidR="00D44CD6" w:rsidRPr="00BB040B" w:rsidRDefault="00D44CD6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23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42DD7E4" w14:textId="77777777" w:rsidR="00D44CD6" w:rsidRPr="00BB040B" w:rsidRDefault="00D44CD6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</w:tr>
      <w:tr w:rsidR="00D44CD6" w:rsidRPr="00BB040B" w14:paraId="6D1D85EE" w14:textId="77777777" w:rsidTr="00BB040B">
        <w:trPr>
          <w:gridBefore w:val="1"/>
          <w:wBefore w:w="379" w:type="dxa"/>
          <w:trHeight w:val="1109"/>
          <w:jc w:val="center"/>
        </w:trPr>
        <w:tc>
          <w:tcPr>
            <w:tcW w:w="26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AC30061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sz w:val="18"/>
                <w:szCs w:val="18"/>
              </w:rPr>
              <w:t>JURADO 1</w:t>
            </w:r>
          </w:p>
        </w:tc>
        <w:tc>
          <w:tcPr>
            <w:tcW w:w="5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F243FB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3087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A26DD9B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sz w:val="18"/>
                <w:szCs w:val="18"/>
              </w:rPr>
              <w:t>JURADO 2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07306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38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219A6B7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sz w:val="18"/>
                <w:szCs w:val="18"/>
              </w:rPr>
              <w:t>JURADO 3</w:t>
            </w:r>
          </w:p>
        </w:tc>
      </w:tr>
      <w:tr w:rsidR="00D44CD6" w:rsidRPr="00BB040B" w14:paraId="6352B093" w14:textId="77777777" w:rsidTr="00BB040B">
        <w:trPr>
          <w:gridAfter w:val="3"/>
          <w:wAfter w:w="3167" w:type="dxa"/>
          <w:jc w:val="center"/>
        </w:trPr>
        <w:tc>
          <w:tcPr>
            <w:tcW w:w="3072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20A7F84B" w14:textId="77777777" w:rsidR="00D44CD6" w:rsidRPr="00BB040B" w:rsidRDefault="00D44CD6" w:rsidP="00AB6DB4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ED2066" w14:textId="77777777" w:rsidR="00D44CD6" w:rsidRPr="00BB040B" w:rsidRDefault="00D44CD6" w:rsidP="00AB6DB4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  <w:tc>
          <w:tcPr>
            <w:tcW w:w="283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3200CA03" w14:textId="77777777" w:rsidR="00D44CD6" w:rsidRPr="00BB040B" w:rsidRDefault="00D44CD6" w:rsidP="00AB6DB4">
            <w:pPr>
              <w:pStyle w:val="Textoindependiente"/>
              <w:rPr>
                <w:rFonts w:ascii="Calibri Light" w:hAnsi="Calibri Light" w:cs="Calibri Light"/>
                <w:b/>
                <w:i/>
                <w:sz w:val="18"/>
                <w:szCs w:val="18"/>
              </w:rPr>
            </w:pPr>
          </w:p>
        </w:tc>
      </w:tr>
      <w:tr w:rsidR="00D44CD6" w:rsidRPr="00BB040B" w14:paraId="31CC42FE" w14:textId="77777777" w:rsidTr="00BB040B">
        <w:trPr>
          <w:gridAfter w:val="3"/>
          <w:wAfter w:w="3167" w:type="dxa"/>
          <w:jc w:val="center"/>
        </w:trPr>
        <w:tc>
          <w:tcPr>
            <w:tcW w:w="3072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64CEF49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sz w:val="18"/>
                <w:szCs w:val="18"/>
              </w:rPr>
              <w:t>Director Comité Trabajo de Grado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4B557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834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E2D7AC8" w14:textId="77777777" w:rsidR="00D44CD6" w:rsidRPr="00BB040B" w:rsidRDefault="00D44CD6" w:rsidP="00AB6DB4">
            <w:pPr>
              <w:pStyle w:val="Textoindependiente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B040B">
              <w:rPr>
                <w:rFonts w:ascii="Calibri Light" w:hAnsi="Calibri Light" w:cs="Calibri Light"/>
                <w:b/>
                <w:sz w:val="18"/>
                <w:szCs w:val="18"/>
              </w:rPr>
              <w:t>Director Unidad Académica</w:t>
            </w:r>
          </w:p>
        </w:tc>
      </w:tr>
    </w:tbl>
    <w:p w14:paraId="0432E4B7" w14:textId="77777777" w:rsidR="00DC39ED" w:rsidRPr="00BB040B" w:rsidRDefault="00DC39ED" w:rsidP="00DC39ED">
      <w:pPr>
        <w:rPr>
          <w:rFonts w:ascii="Calibri Light" w:hAnsi="Calibri Light" w:cs="Calibri Light"/>
          <w:b/>
          <w:i/>
          <w:sz w:val="18"/>
          <w:szCs w:val="18"/>
        </w:rPr>
      </w:pPr>
    </w:p>
    <w:p w14:paraId="2F7CFD2C" w14:textId="77777777" w:rsidR="00DC39ED" w:rsidRPr="00BB040B" w:rsidRDefault="00DC39ED" w:rsidP="00DC39ED">
      <w:pPr>
        <w:rPr>
          <w:rFonts w:ascii="Calibri Light" w:hAnsi="Calibri Light" w:cs="Calibri Light"/>
          <w:i/>
          <w:sz w:val="16"/>
          <w:szCs w:val="18"/>
        </w:rPr>
      </w:pPr>
      <w:r w:rsidRPr="00BB040B">
        <w:rPr>
          <w:rFonts w:ascii="Calibri Light" w:hAnsi="Calibri Light" w:cs="Calibri Light"/>
          <w:i/>
          <w:sz w:val="16"/>
          <w:szCs w:val="18"/>
        </w:rPr>
        <w:t>Nota: Diligenciar debidamente todos los espacios requeridos en el formato.</w:t>
      </w:r>
    </w:p>
    <w:sectPr w:rsidR="00DC39ED" w:rsidRPr="00BB040B" w:rsidSect="00216655">
      <w:headerReference w:type="default" r:id="rId7"/>
      <w:footerReference w:type="default" r:id="rId8"/>
      <w:pgSz w:w="12240" w:h="20160" w:code="5"/>
      <w:pgMar w:top="1418" w:right="1134" w:bottom="1418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E2F182" w14:textId="77777777" w:rsidR="00BA6152" w:rsidRDefault="00BA6152">
      <w:r>
        <w:separator/>
      </w:r>
    </w:p>
  </w:endnote>
  <w:endnote w:type="continuationSeparator" w:id="0">
    <w:p w14:paraId="572E56F2" w14:textId="77777777" w:rsidR="00BA6152" w:rsidRDefault="00BA6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5904A" w14:textId="0A6B3BD9" w:rsidR="00B17BEC" w:rsidRDefault="0046791E">
    <w:pPr>
      <w:pStyle w:val="Piedepgina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8864E84" wp14:editId="3983A55A">
              <wp:simplePos x="0" y="0"/>
              <wp:positionH relativeFrom="column">
                <wp:posOffset>-914400</wp:posOffset>
              </wp:positionH>
              <wp:positionV relativeFrom="paragraph">
                <wp:posOffset>95250</wp:posOffset>
              </wp:positionV>
              <wp:extent cx="7086600" cy="372110"/>
              <wp:effectExtent l="0" t="0" r="0" b="0"/>
              <wp:wrapNone/>
              <wp:docPr id="201706116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86600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EDE04" w14:textId="77777777" w:rsidR="00B17BEC" w:rsidRDefault="00B17BEC">
                          <w:pPr>
                            <w:jc w:val="center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                          Universidad de Pamplona - Ciudad Universitaria - Pamplona (Norte de Santander - Colombia)</w:t>
                          </w:r>
                        </w:p>
                        <w:p w14:paraId="751824E7" w14:textId="77777777" w:rsidR="00B17BEC" w:rsidRDefault="00B17BEC">
                          <w:pPr>
                            <w:jc w:val="center"/>
                            <w:rPr>
                              <w:rFonts w:ascii="Arial" w:hAnsi="Arial"/>
                              <w:sz w:val="14"/>
                              <w:lang w:val="en-GB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  <w:lang w:val="es-CO"/>
                            </w:rPr>
                            <w:t xml:space="preserve">                        </w:t>
                          </w: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  <w:lang w:val="en-GB"/>
                            </w:rPr>
                            <w:t>Tels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  <w:lang w:val="en-GB"/>
                            </w:rPr>
                            <w:t>: (7) 5685303 - 5685304 - 5685305 Fax: 5682750 - www.unipamplona.edu.c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8864E8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1in;margin-top:7.5pt;width:558pt;height:29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" o:allowincell="f" filled="f" stroked="f">
              <v:textbox>
                <w:txbxContent>
                  <w:p w14:paraId="437EDE04" w14:textId="77777777" w:rsidR="00B17BEC" w:rsidRDefault="00B17BEC">
                    <w:pPr>
                      <w:jc w:val="center"/>
                      <w:rPr>
                        <w:rFonts w:ascii="Arial" w:hAnsi="Arial"/>
                        <w:sz w:val="14"/>
                      </w:rPr>
                    </w:pPr>
                    <w:r>
                      <w:rPr>
                        <w:rFonts w:ascii="Arial" w:hAnsi="Arial"/>
                        <w:sz w:val="14"/>
                      </w:rPr>
                      <w:t xml:space="preserve">                           Universidad de Pamplona - Ciudad Universitaria - Pamplona (Norte de Santander - Colombia)</w:t>
                    </w:r>
                  </w:p>
                  <w:p w14:paraId="751824E7" w14:textId="77777777" w:rsidR="00B17BEC" w:rsidRDefault="00B17BEC">
                    <w:pPr>
                      <w:jc w:val="center"/>
                      <w:rPr>
                        <w:rFonts w:ascii="Arial" w:hAnsi="Arial"/>
                        <w:sz w:val="14"/>
                        <w:lang w:val="en-GB"/>
                      </w:rPr>
                    </w:pPr>
                    <w:r>
                      <w:rPr>
                        <w:rFonts w:ascii="Arial" w:hAnsi="Arial"/>
                        <w:sz w:val="14"/>
                        <w:lang w:val="es-CO"/>
                      </w:rPr>
                      <w:t xml:space="preserve">                        </w:t>
                    </w:r>
                    <w:r>
                      <w:rPr>
                        <w:rFonts w:ascii="Arial" w:hAnsi="Arial"/>
                        <w:sz w:val="14"/>
                        <w:lang w:val="en-GB"/>
                      </w:rPr>
                      <w:t>Tels: (7) 5685303 - 5685304 - 5685305 Fax: 5682750 - www.unipamplona.edu.c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A1DB9" w14:textId="77777777" w:rsidR="00BA6152" w:rsidRDefault="00BA6152">
      <w:r>
        <w:separator/>
      </w:r>
    </w:p>
  </w:footnote>
  <w:footnote w:type="continuationSeparator" w:id="0">
    <w:p w14:paraId="56E88279" w14:textId="77777777" w:rsidR="00BA6152" w:rsidRDefault="00BA6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46"/>
      <w:gridCol w:w="5812"/>
      <w:gridCol w:w="1134"/>
      <w:gridCol w:w="1559"/>
    </w:tblGrid>
    <w:tr w:rsidR="00B17BEC" w14:paraId="7860323F" w14:textId="77777777" w:rsidTr="00AB2A02">
      <w:trPr>
        <w:cantSplit/>
        <w:trHeight w:val="536"/>
      </w:trPr>
      <w:tc>
        <w:tcPr>
          <w:tcW w:w="1346" w:type="dxa"/>
          <w:vMerge w:val="restart"/>
          <w:vAlign w:val="center"/>
        </w:tcPr>
        <w:p w14:paraId="338116FD" w14:textId="72FBFC13" w:rsidR="00B17BEC" w:rsidRDefault="00F57296" w:rsidP="00AB2A02">
          <w:pPr>
            <w:framePr w:hSpace="141" w:wrap="around" w:vAnchor="text" w:hAnchor="page" w:x="1259" w:y="-280"/>
            <w:rPr>
              <w:rFonts w:ascii="Arial" w:hAnsi="Arial"/>
              <w:sz w:val="22"/>
            </w:rPr>
          </w:pPr>
          <w:r>
            <w:rPr>
              <w:rFonts w:ascii="Arial" w:hAnsi="Arial"/>
              <w:noProof/>
              <w:sz w:val="22"/>
              <w:lang w:val="en-US" w:eastAsia="en-US"/>
            </w:rPr>
            <w:drawing>
              <wp:anchor distT="0" distB="0" distL="114300" distR="114300" simplePos="0" relativeHeight="251658240" behindDoc="1" locked="0" layoutInCell="0" allowOverlap="1" wp14:anchorId="1A82D732" wp14:editId="720DD617">
                <wp:simplePos x="0" y="0"/>
                <wp:positionH relativeFrom="margin">
                  <wp:posOffset>90805</wp:posOffset>
                </wp:positionH>
                <wp:positionV relativeFrom="margin">
                  <wp:posOffset>4445</wp:posOffset>
                </wp:positionV>
                <wp:extent cx="544195" cy="611505"/>
                <wp:effectExtent l="0" t="0" r="0" b="0"/>
                <wp:wrapNone/>
                <wp:docPr id="2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4195" cy="61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AB2A02">
            <w:rPr>
              <w:rFonts w:ascii="Arial" w:hAnsi="Arial"/>
              <w:sz w:val="22"/>
            </w:rPr>
            <w:t xml:space="preserve"> </w:t>
          </w:r>
        </w:p>
      </w:tc>
      <w:tc>
        <w:tcPr>
          <w:tcW w:w="5812" w:type="dxa"/>
          <w:vMerge w:val="restart"/>
          <w:vAlign w:val="center"/>
        </w:tcPr>
        <w:p w14:paraId="7A5BBB27" w14:textId="77777777" w:rsidR="00B17BEC" w:rsidRDefault="00B17BEC" w:rsidP="00AB2A02">
          <w:pPr>
            <w:pStyle w:val="Ttulo1"/>
            <w:framePr w:wrap="around" w:hAnchor="page" w:x="1259" w:y="-280"/>
            <w:rPr>
              <w:sz w:val="22"/>
              <w:lang w:val="es-MX"/>
            </w:rPr>
          </w:pPr>
          <w:r>
            <w:rPr>
              <w:sz w:val="22"/>
            </w:rPr>
            <w:t>Acta de Sustentación de Trabajo de Grado-Pregrado</w:t>
          </w:r>
        </w:p>
      </w:tc>
      <w:tc>
        <w:tcPr>
          <w:tcW w:w="1134" w:type="dxa"/>
          <w:shd w:val="clear" w:color="auto" w:fill="FFFFFF"/>
          <w:vAlign w:val="center"/>
        </w:tcPr>
        <w:p w14:paraId="2C27BFCE" w14:textId="77777777" w:rsidR="00B17BEC" w:rsidRDefault="00B17BEC" w:rsidP="00AB2A02">
          <w:pPr>
            <w:pStyle w:val="Encabezado"/>
            <w:framePr w:hSpace="141" w:wrap="around" w:vAnchor="text" w:hAnchor="page" w:x="1259" w:y="-280"/>
            <w:tabs>
              <w:tab w:val="clear" w:pos="4252"/>
              <w:tab w:val="clear" w:pos="8504"/>
            </w:tabs>
            <w:rPr>
              <w:rFonts w:ascii="Arial" w:hAnsi="Arial"/>
              <w:sz w:val="22"/>
            </w:rPr>
          </w:pPr>
          <w:r>
            <w:rPr>
              <w:rFonts w:ascii="Arial" w:hAnsi="Arial"/>
              <w:b/>
              <w:sz w:val="22"/>
            </w:rPr>
            <w:t xml:space="preserve">Código </w:t>
          </w:r>
        </w:p>
      </w:tc>
      <w:tc>
        <w:tcPr>
          <w:tcW w:w="1559" w:type="dxa"/>
          <w:vAlign w:val="center"/>
        </w:tcPr>
        <w:p w14:paraId="0BF60666" w14:textId="77777777" w:rsidR="00B17BEC" w:rsidRDefault="00D44CD6" w:rsidP="000F478A">
          <w:pPr>
            <w:pStyle w:val="Encabezado"/>
            <w:framePr w:hSpace="141" w:wrap="around" w:vAnchor="text" w:hAnchor="page" w:x="1259" w:y="-280"/>
            <w:tabs>
              <w:tab w:val="clear" w:pos="4252"/>
              <w:tab w:val="clear" w:pos="8504"/>
            </w:tabs>
            <w:jc w:val="center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>FGA-72 v.0</w:t>
          </w:r>
          <w:r w:rsidR="000F478A">
            <w:rPr>
              <w:rFonts w:ascii="Arial" w:hAnsi="Arial"/>
              <w:sz w:val="22"/>
            </w:rPr>
            <w:t>7</w:t>
          </w:r>
        </w:p>
      </w:tc>
    </w:tr>
    <w:tr w:rsidR="00B17BEC" w14:paraId="0280707B" w14:textId="77777777" w:rsidTr="00AB2A02">
      <w:trPr>
        <w:cantSplit/>
        <w:trHeight w:val="537"/>
      </w:trPr>
      <w:tc>
        <w:tcPr>
          <w:tcW w:w="1346" w:type="dxa"/>
          <w:vMerge/>
          <w:vAlign w:val="center"/>
        </w:tcPr>
        <w:p w14:paraId="1D7487C3" w14:textId="77777777" w:rsidR="00B17BEC" w:rsidRDefault="00B17BEC" w:rsidP="00AB2A02">
          <w:pPr>
            <w:framePr w:hSpace="141" w:wrap="around" w:vAnchor="text" w:hAnchor="page" w:x="1259" w:y="-280"/>
            <w:rPr>
              <w:rFonts w:ascii="Arial" w:hAnsi="Arial"/>
              <w:sz w:val="22"/>
            </w:rPr>
          </w:pPr>
        </w:p>
      </w:tc>
      <w:tc>
        <w:tcPr>
          <w:tcW w:w="5812" w:type="dxa"/>
          <w:vMerge/>
          <w:vAlign w:val="center"/>
        </w:tcPr>
        <w:p w14:paraId="1A88F479" w14:textId="77777777" w:rsidR="00B17BEC" w:rsidRDefault="00B17BEC" w:rsidP="00AB2A02">
          <w:pPr>
            <w:framePr w:hSpace="141" w:wrap="around" w:vAnchor="text" w:hAnchor="page" w:x="1259" w:y="-280"/>
            <w:jc w:val="center"/>
            <w:rPr>
              <w:rFonts w:ascii="Arial" w:hAnsi="Arial"/>
              <w:b/>
              <w:sz w:val="22"/>
            </w:rPr>
          </w:pPr>
        </w:p>
      </w:tc>
      <w:tc>
        <w:tcPr>
          <w:tcW w:w="1134" w:type="dxa"/>
          <w:shd w:val="clear" w:color="auto" w:fill="FFFFFF"/>
          <w:vAlign w:val="center"/>
        </w:tcPr>
        <w:p w14:paraId="13177504" w14:textId="77777777" w:rsidR="00B17BEC" w:rsidRDefault="00B17BEC" w:rsidP="00AB2A02">
          <w:pPr>
            <w:framePr w:hSpace="141" w:wrap="around" w:vAnchor="text" w:hAnchor="page" w:x="1259" w:y="-280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>Página</w:t>
          </w:r>
        </w:p>
      </w:tc>
      <w:tc>
        <w:tcPr>
          <w:tcW w:w="1559" w:type="dxa"/>
          <w:vAlign w:val="center"/>
        </w:tcPr>
        <w:p w14:paraId="05F0D0A1" w14:textId="77777777" w:rsidR="00B17BEC" w:rsidRDefault="00B17BEC" w:rsidP="00AB2A02">
          <w:pPr>
            <w:framePr w:hSpace="141" w:wrap="around" w:vAnchor="text" w:hAnchor="page" w:x="1259" w:y="-280"/>
            <w:jc w:val="center"/>
            <w:rPr>
              <w:rFonts w:ascii="Arial" w:hAnsi="Arial"/>
              <w:sz w:val="22"/>
            </w:rPr>
          </w:pPr>
          <w:r>
            <w:rPr>
              <w:rStyle w:val="Nmerodepgina"/>
              <w:rFonts w:ascii="Arial" w:hAnsi="Arial"/>
              <w:sz w:val="22"/>
            </w:rPr>
            <w:t xml:space="preserve">1 </w:t>
          </w:r>
          <w:r>
            <w:rPr>
              <w:rFonts w:ascii="Arial" w:hAnsi="Arial"/>
              <w:sz w:val="22"/>
            </w:rPr>
            <w:t>de 1</w:t>
          </w:r>
        </w:p>
      </w:tc>
    </w:tr>
  </w:tbl>
  <w:p w14:paraId="1467D6CF" w14:textId="6C00BA67" w:rsidR="00B17BEC" w:rsidRDefault="00AB2A02">
    <w:pPr>
      <w:pStyle w:val="Encabezado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jE2NjQxMTUytLRQ0lEKTi0uzszPAykwrAUAYmga1iwAAAA="/>
  </w:docVars>
  <w:rsids>
    <w:rsidRoot w:val="00B7723C"/>
    <w:rsid w:val="0008623B"/>
    <w:rsid w:val="000F478A"/>
    <w:rsid w:val="00103DD8"/>
    <w:rsid w:val="0015356E"/>
    <w:rsid w:val="00171EE3"/>
    <w:rsid w:val="001D4CD0"/>
    <w:rsid w:val="00203221"/>
    <w:rsid w:val="00216655"/>
    <w:rsid w:val="00222CB9"/>
    <w:rsid w:val="002233F0"/>
    <w:rsid w:val="00243664"/>
    <w:rsid w:val="00245B07"/>
    <w:rsid w:val="00264B35"/>
    <w:rsid w:val="00345B25"/>
    <w:rsid w:val="003905E1"/>
    <w:rsid w:val="003A2EC8"/>
    <w:rsid w:val="00425EBF"/>
    <w:rsid w:val="00465E27"/>
    <w:rsid w:val="0046791E"/>
    <w:rsid w:val="00496E62"/>
    <w:rsid w:val="004A65B1"/>
    <w:rsid w:val="004A7C40"/>
    <w:rsid w:val="004F2836"/>
    <w:rsid w:val="005C7541"/>
    <w:rsid w:val="005D556A"/>
    <w:rsid w:val="006164BB"/>
    <w:rsid w:val="00617803"/>
    <w:rsid w:val="00660843"/>
    <w:rsid w:val="00661627"/>
    <w:rsid w:val="0071310E"/>
    <w:rsid w:val="007B4381"/>
    <w:rsid w:val="00825F04"/>
    <w:rsid w:val="008404C3"/>
    <w:rsid w:val="008A3FBB"/>
    <w:rsid w:val="008F2F7B"/>
    <w:rsid w:val="00917307"/>
    <w:rsid w:val="009542D0"/>
    <w:rsid w:val="00965B90"/>
    <w:rsid w:val="00985966"/>
    <w:rsid w:val="009A2B32"/>
    <w:rsid w:val="00A0631F"/>
    <w:rsid w:val="00A84C6E"/>
    <w:rsid w:val="00A86835"/>
    <w:rsid w:val="00AA1865"/>
    <w:rsid w:val="00AA5B78"/>
    <w:rsid w:val="00AB2A02"/>
    <w:rsid w:val="00AB6DB4"/>
    <w:rsid w:val="00AE1E69"/>
    <w:rsid w:val="00B176B2"/>
    <w:rsid w:val="00B17BEC"/>
    <w:rsid w:val="00B6236A"/>
    <w:rsid w:val="00B7723C"/>
    <w:rsid w:val="00B86B98"/>
    <w:rsid w:val="00BA6152"/>
    <w:rsid w:val="00BB040B"/>
    <w:rsid w:val="00C1336D"/>
    <w:rsid w:val="00C251CC"/>
    <w:rsid w:val="00C4522A"/>
    <w:rsid w:val="00D44CD6"/>
    <w:rsid w:val="00DC39ED"/>
    <w:rsid w:val="00EB4DDE"/>
    <w:rsid w:val="00F20865"/>
    <w:rsid w:val="00F25FAB"/>
    <w:rsid w:val="00F328C7"/>
    <w:rsid w:val="00F57296"/>
    <w:rsid w:val="00FA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B6F204"/>
  <w15:chartTrackingRefBased/>
  <w15:docId w15:val="{BB49BC51-AD27-43FF-9497-70EEBAAA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pPr>
      <w:keepNext/>
      <w:framePr w:hSpace="141" w:wrap="around" w:vAnchor="text" w:hAnchor="margin" w:y="-412"/>
      <w:jc w:val="center"/>
      <w:outlineLvl w:val="0"/>
    </w:pPr>
    <w:rPr>
      <w:rFonts w:ascii="Arial" w:hAnsi="Arial"/>
      <w:b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semiHidden/>
    <w:pPr>
      <w:tabs>
        <w:tab w:val="center" w:pos="4252"/>
        <w:tab w:val="right" w:pos="8504"/>
      </w:tabs>
    </w:pPr>
  </w:style>
  <w:style w:type="character" w:styleId="Hipervnculo">
    <w:name w:val="Hyperlink"/>
    <w:semiHidden/>
    <w:rPr>
      <w:color w:val="0000FF"/>
      <w:u w:val="single"/>
    </w:rPr>
  </w:style>
  <w:style w:type="paragraph" w:styleId="Textoindependiente">
    <w:name w:val="Body Text"/>
    <w:basedOn w:val="Normal"/>
    <w:semiHidden/>
    <w:rPr>
      <w:sz w:val="22"/>
      <w:szCs w:val="20"/>
      <w:lang w:val="es-ES_tradnl"/>
    </w:rPr>
  </w:style>
  <w:style w:type="character" w:styleId="Nmerodepgina">
    <w:name w:val="page number"/>
    <w:basedOn w:val="Fuentedeprrafopredeter"/>
    <w:semiHidden/>
  </w:style>
  <w:style w:type="table" w:styleId="Tablaconcuadrcula">
    <w:name w:val="Table Grid"/>
    <w:basedOn w:val="Tablanormal"/>
    <w:uiPriority w:val="59"/>
    <w:rsid w:val="00F25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15356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5356E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7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E37BFD-B24B-4597-8F24-B544FAAFB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cta de Calificación de Trabajo de Grado</vt:lpstr>
    </vt:vector>
  </TitlesOfParts>
  <Company>user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Calificación de Trabajo de Grado</dc:title>
  <dc:subject/>
  <dc:creator>User</dc:creator>
  <cp:keywords/>
  <cp:lastModifiedBy>Usuario</cp:lastModifiedBy>
  <cp:revision>7</cp:revision>
  <cp:lastPrinted>2013-05-31T16:58:00Z</cp:lastPrinted>
  <dcterms:created xsi:type="dcterms:W3CDTF">2024-02-29T12:39:00Z</dcterms:created>
  <dcterms:modified xsi:type="dcterms:W3CDTF">2024-04-10T21:38:00Z</dcterms:modified>
</cp:coreProperties>
</file>